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7E5C" w:rsidRDefault="00E37E5C">
      <w:r>
        <w:t>Tutorial 1 – Getting familiar with the machine, the front panel commands and indicators</w:t>
      </w:r>
      <w:r w:rsidR="00A62A96">
        <w:t>,</w:t>
      </w:r>
      <w:r>
        <w:t xml:space="preserve"> and the general theory of operation</w:t>
      </w:r>
    </w:p>
    <w:p w:rsidR="00E37E5C" w:rsidRDefault="00E37E5C">
      <w:r>
        <w:t xml:space="preserve">Tutorial 2 – Calibration, centring and manual </w:t>
      </w:r>
      <w:proofErr w:type="spellStart"/>
      <w:r>
        <w:t>trimpot</w:t>
      </w:r>
      <w:proofErr w:type="spellEnd"/>
      <w:r>
        <w:t xml:space="preserve"> adjustments</w:t>
      </w:r>
    </w:p>
    <w:p w:rsidR="00E37E5C" w:rsidRDefault="00E37E5C">
      <w:r>
        <w:t xml:space="preserve">Tutorial </w:t>
      </w:r>
      <w:r>
        <w:t>3</w:t>
      </w:r>
      <w:r>
        <w:t xml:space="preserve"> –</w:t>
      </w:r>
      <w:r>
        <w:t xml:space="preserve"> </w:t>
      </w:r>
      <w:r w:rsidR="00A62A96">
        <w:t>Getting familiar with the Raspberry P</w:t>
      </w:r>
      <w:r w:rsidR="00A62A96">
        <w:t>i GUI</w:t>
      </w:r>
      <w:r w:rsidR="00A62A96">
        <w:t xml:space="preserve"> r</w:t>
      </w:r>
      <w:r>
        <w:t>unning an existing scenario</w:t>
      </w:r>
      <w:r w:rsidR="00A62A96">
        <w:t xml:space="preserve">, </w:t>
      </w:r>
      <w:r>
        <w:t>creating your own</w:t>
      </w:r>
      <w:r w:rsidR="00A62A96">
        <w:t xml:space="preserve"> and testing it</w:t>
      </w:r>
      <w:bookmarkStart w:id="0" w:name="_GoBack"/>
      <w:bookmarkEnd w:id="0"/>
    </w:p>
    <w:sectPr w:rsidR="00E37E5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zY1NzczNzQyM7FQ0lEKTi0uzszPAykwrAUAiCSjUiwAAAA="/>
  </w:docVars>
  <w:rsids>
    <w:rsidRoot w:val="0070001C"/>
    <w:rsid w:val="00294046"/>
    <w:rsid w:val="00432731"/>
    <w:rsid w:val="0070001C"/>
    <w:rsid w:val="00A62A96"/>
    <w:rsid w:val="00E3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645C36-A1AA-4F30-8215-BBF3EFB55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</dc:creator>
  <cp:keywords/>
  <dc:description/>
  <cp:lastModifiedBy>Nathan</cp:lastModifiedBy>
  <cp:revision>3</cp:revision>
  <dcterms:created xsi:type="dcterms:W3CDTF">2021-07-21T20:39:00Z</dcterms:created>
  <dcterms:modified xsi:type="dcterms:W3CDTF">2021-07-21T20:49:00Z</dcterms:modified>
</cp:coreProperties>
</file>